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6292" w:rsidRPr="00A46C2E" w:rsidRDefault="00800662">
      <w:pPr>
        <w:rPr>
          <w:rFonts w:ascii="Algerian" w:hAnsi="Algerian"/>
          <w:sz w:val="40"/>
          <w:szCs w:val="40"/>
        </w:rPr>
      </w:pPr>
      <w:r>
        <w:t xml:space="preserve">            </w:t>
      </w:r>
      <w:r>
        <w:rPr>
          <w:sz w:val="28"/>
          <w:szCs w:val="28"/>
        </w:rPr>
        <w:t xml:space="preserve">                             </w:t>
      </w:r>
      <w:bookmarkStart w:id="0" w:name="_GoBack"/>
      <w:r w:rsidRPr="00A46C2E">
        <w:rPr>
          <w:rFonts w:ascii="Algerian" w:hAnsi="Algerian"/>
          <w:sz w:val="40"/>
          <w:szCs w:val="40"/>
        </w:rPr>
        <w:t>DR WAQAR ALI FAROOQI</w:t>
      </w:r>
      <w:bookmarkEnd w:id="0"/>
    </w:p>
    <w:p w:rsidR="00800662" w:rsidRDefault="00800662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</w:t>
      </w:r>
      <w:r w:rsidR="00A46C2E">
        <w:rPr>
          <w:sz w:val="28"/>
          <w:szCs w:val="28"/>
        </w:rPr>
        <w:t xml:space="preserve">          </w:t>
      </w:r>
      <w:r>
        <w:rPr>
          <w:sz w:val="28"/>
          <w:szCs w:val="28"/>
        </w:rPr>
        <w:t xml:space="preserve"> </w:t>
      </w:r>
      <w:r w:rsidRPr="00A46C2E">
        <w:rPr>
          <w:b/>
          <w:bCs/>
          <w:sz w:val="32"/>
          <w:szCs w:val="32"/>
        </w:rPr>
        <w:t>M.B.B.S.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( Pakistan</w:t>
      </w:r>
      <w:proofErr w:type="gramEnd"/>
      <w:r>
        <w:rPr>
          <w:sz w:val="28"/>
          <w:szCs w:val="28"/>
        </w:rPr>
        <w:t>),</w:t>
      </w:r>
      <w:r w:rsidRPr="00A46C2E">
        <w:rPr>
          <w:b/>
          <w:bCs/>
          <w:sz w:val="32"/>
          <w:szCs w:val="32"/>
        </w:rPr>
        <w:t xml:space="preserve"> MRCP</w:t>
      </w:r>
      <w:r>
        <w:rPr>
          <w:sz w:val="28"/>
          <w:szCs w:val="28"/>
        </w:rPr>
        <w:t xml:space="preserve"> ( London)</w:t>
      </w:r>
    </w:p>
    <w:p w:rsidR="00800662" w:rsidRDefault="00800662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</w:t>
      </w:r>
      <w:r w:rsidR="00A46C2E">
        <w:rPr>
          <w:sz w:val="28"/>
          <w:szCs w:val="28"/>
        </w:rPr>
        <w:t xml:space="preserve">             </w:t>
      </w:r>
      <w:r>
        <w:rPr>
          <w:sz w:val="28"/>
          <w:szCs w:val="28"/>
        </w:rPr>
        <w:t xml:space="preserve"> </w:t>
      </w:r>
      <w:r w:rsidR="00A46C2E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Phone: 0501280933</w:t>
      </w:r>
    </w:p>
    <w:p w:rsidR="00800662" w:rsidRDefault="00800662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</w:t>
      </w:r>
      <w:r w:rsidR="00A46C2E">
        <w:rPr>
          <w:sz w:val="28"/>
          <w:szCs w:val="28"/>
        </w:rPr>
        <w:t xml:space="preserve">       </w:t>
      </w:r>
      <w:r>
        <w:rPr>
          <w:sz w:val="28"/>
          <w:szCs w:val="28"/>
        </w:rPr>
        <w:t xml:space="preserve"> E-mail: </w:t>
      </w:r>
      <w:hyperlink r:id="rId6" w:history="1">
        <w:r w:rsidRPr="008249F7">
          <w:rPr>
            <w:rStyle w:val="Hyperlink"/>
            <w:sz w:val="28"/>
            <w:szCs w:val="28"/>
          </w:rPr>
          <w:t>wfarooqi@mcst.edu.sa</w:t>
        </w:r>
      </w:hyperlink>
    </w:p>
    <w:p w:rsidR="00800662" w:rsidRDefault="00800662">
      <w:pPr>
        <w:rPr>
          <w:sz w:val="28"/>
          <w:szCs w:val="28"/>
        </w:rPr>
      </w:pPr>
    </w:p>
    <w:p w:rsidR="00800662" w:rsidRDefault="00800662">
      <w:pPr>
        <w:rPr>
          <w:sz w:val="28"/>
          <w:szCs w:val="28"/>
        </w:rPr>
      </w:pPr>
      <w:proofErr w:type="gramStart"/>
      <w:r w:rsidRPr="00A46C2E">
        <w:rPr>
          <w:sz w:val="28"/>
          <w:szCs w:val="28"/>
          <w:u w:val="single"/>
        </w:rPr>
        <w:t>N</w:t>
      </w:r>
      <w:r w:rsidRPr="00A46C2E">
        <w:rPr>
          <w:b/>
          <w:bCs/>
          <w:sz w:val="28"/>
          <w:szCs w:val="28"/>
          <w:u w:val="single"/>
        </w:rPr>
        <w:t>ATIONALITY</w:t>
      </w:r>
      <w:r w:rsidR="00A46C2E" w:rsidRPr="00A46C2E"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:</w:t>
      </w:r>
      <w:proofErr w:type="gramEnd"/>
      <w:r>
        <w:rPr>
          <w:sz w:val="28"/>
          <w:szCs w:val="28"/>
        </w:rPr>
        <w:t xml:space="preserve">  Pakistani</w:t>
      </w:r>
    </w:p>
    <w:p w:rsidR="00800662" w:rsidRDefault="00800662">
      <w:pPr>
        <w:rPr>
          <w:sz w:val="28"/>
          <w:szCs w:val="28"/>
        </w:rPr>
      </w:pPr>
      <w:r w:rsidRPr="00A46C2E">
        <w:rPr>
          <w:b/>
          <w:bCs/>
          <w:sz w:val="28"/>
          <w:szCs w:val="28"/>
          <w:u w:val="single"/>
        </w:rPr>
        <w:t xml:space="preserve">DATE OF </w:t>
      </w:r>
      <w:proofErr w:type="gramStart"/>
      <w:r w:rsidRPr="00A46C2E">
        <w:rPr>
          <w:b/>
          <w:bCs/>
          <w:sz w:val="28"/>
          <w:szCs w:val="28"/>
          <w:u w:val="single"/>
        </w:rPr>
        <w:t>BIRTH</w:t>
      </w:r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November 1964</w:t>
      </w:r>
    </w:p>
    <w:p w:rsidR="00800662" w:rsidRDefault="00800662">
      <w:pPr>
        <w:rPr>
          <w:sz w:val="28"/>
          <w:szCs w:val="28"/>
        </w:rPr>
      </w:pPr>
    </w:p>
    <w:p w:rsidR="00800662" w:rsidRPr="00A46C2E" w:rsidRDefault="00800662">
      <w:pPr>
        <w:rPr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>PRESENTLY</w:t>
      </w:r>
      <w:r w:rsidRPr="00A46C2E">
        <w:rPr>
          <w:sz w:val="28"/>
          <w:szCs w:val="28"/>
          <w:u w:val="single"/>
        </w:rPr>
        <w:t xml:space="preserve">: </w:t>
      </w:r>
    </w:p>
    <w:p w:rsidR="00800662" w:rsidRDefault="00800662">
      <w:pPr>
        <w:rPr>
          <w:sz w:val="28"/>
          <w:szCs w:val="28"/>
        </w:rPr>
      </w:pPr>
      <w:r>
        <w:rPr>
          <w:sz w:val="28"/>
          <w:szCs w:val="28"/>
        </w:rPr>
        <w:t xml:space="preserve">Working as an Assistant Professor in the department of Medicine </w:t>
      </w:r>
      <w:proofErr w:type="gramStart"/>
      <w:r>
        <w:rPr>
          <w:sz w:val="28"/>
          <w:szCs w:val="28"/>
        </w:rPr>
        <w:t>( since</w:t>
      </w:r>
      <w:proofErr w:type="gramEnd"/>
      <w:r>
        <w:rPr>
          <w:sz w:val="28"/>
          <w:szCs w:val="28"/>
        </w:rPr>
        <w:t xml:space="preserve"> September 2016).</w:t>
      </w:r>
    </w:p>
    <w:p w:rsidR="00800662" w:rsidRPr="00A46C2E" w:rsidRDefault="00800662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 xml:space="preserve">EDUCATION: 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. Joseph’s school, Abu Dhabi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 Patrick’s High school, Pakistan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.J. Science College , Pakistan</w:t>
      </w:r>
    </w:p>
    <w:p w:rsidR="00800662" w:rsidRDefault="00800662" w:rsidP="00800662">
      <w:pPr>
        <w:rPr>
          <w:sz w:val="28"/>
          <w:szCs w:val="28"/>
        </w:rPr>
      </w:pPr>
    </w:p>
    <w:p w:rsidR="00800662" w:rsidRPr="00A46C2E" w:rsidRDefault="00800662" w:rsidP="00800662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 xml:space="preserve">GRADUATION: 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46C2E">
        <w:rPr>
          <w:b/>
          <w:bCs/>
          <w:sz w:val="28"/>
          <w:szCs w:val="28"/>
        </w:rPr>
        <w:t>MBBS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( 1990</w:t>
      </w:r>
      <w:proofErr w:type="gramEnd"/>
      <w:r>
        <w:rPr>
          <w:sz w:val="28"/>
          <w:szCs w:val="28"/>
        </w:rPr>
        <w:t xml:space="preserve">) from </w:t>
      </w:r>
      <w:r w:rsidRPr="00A46C2E">
        <w:rPr>
          <w:b/>
          <w:bCs/>
          <w:sz w:val="28"/>
          <w:szCs w:val="28"/>
        </w:rPr>
        <w:t>DOW Medical College</w:t>
      </w:r>
      <w:r>
        <w:rPr>
          <w:sz w:val="28"/>
          <w:szCs w:val="28"/>
        </w:rPr>
        <w:t>. Karachi, Pakistan</w:t>
      </w:r>
    </w:p>
    <w:p w:rsidR="00800662" w:rsidRDefault="00800662" w:rsidP="00800662">
      <w:pPr>
        <w:pStyle w:val="ListParagraph"/>
        <w:ind w:left="675"/>
        <w:rPr>
          <w:sz w:val="28"/>
          <w:szCs w:val="28"/>
        </w:rPr>
      </w:pPr>
    </w:p>
    <w:p w:rsidR="00800662" w:rsidRPr="00A46C2E" w:rsidRDefault="00800662" w:rsidP="00800662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 xml:space="preserve">POST GRADUATION: 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46C2E">
        <w:rPr>
          <w:b/>
          <w:bCs/>
          <w:sz w:val="28"/>
          <w:szCs w:val="28"/>
        </w:rPr>
        <w:t>MRCP</w:t>
      </w:r>
      <w:r>
        <w:rPr>
          <w:sz w:val="28"/>
          <w:szCs w:val="28"/>
        </w:rPr>
        <w:t xml:space="preserve"> (2013), Royal College of physicians &amp; Surgeons, </w:t>
      </w:r>
      <w:r w:rsidRPr="00A46C2E">
        <w:rPr>
          <w:b/>
          <w:bCs/>
          <w:sz w:val="28"/>
          <w:szCs w:val="28"/>
        </w:rPr>
        <w:t>London,</w:t>
      </w:r>
      <w:r>
        <w:rPr>
          <w:sz w:val="28"/>
          <w:szCs w:val="28"/>
        </w:rPr>
        <w:t xml:space="preserve"> U.K.</w:t>
      </w:r>
    </w:p>
    <w:p w:rsidR="00800662" w:rsidRDefault="00800662" w:rsidP="00800662">
      <w:pPr>
        <w:rPr>
          <w:sz w:val="28"/>
          <w:szCs w:val="28"/>
        </w:rPr>
      </w:pPr>
    </w:p>
    <w:p w:rsidR="00800662" w:rsidRDefault="00800662" w:rsidP="00800662">
      <w:pPr>
        <w:rPr>
          <w:sz w:val="28"/>
          <w:szCs w:val="28"/>
        </w:rPr>
      </w:pPr>
    </w:p>
    <w:p w:rsidR="00800662" w:rsidRPr="00A46C2E" w:rsidRDefault="00800662" w:rsidP="00800662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lastRenderedPageBreak/>
        <w:t>WORK EXPERIENCE: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orked as an internist at Halim Hospital, Karachi, Pakistan ( 1991 till 2003)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orked as an internist at </w:t>
      </w:r>
      <w:proofErr w:type="spellStart"/>
      <w:r>
        <w:rPr>
          <w:sz w:val="28"/>
          <w:szCs w:val="28"/>
        </w:rPr>
        <w:t>Afif</w:t>
      </w:r>
      <w:proofErr w:type="spellEnd"/>
      <w:r>
        <w:rPr>
          <w:sz w:val="28"/>
          <w:szCs w:val="28"/>
        </w:rPr>
        <w:t xml:space="preserve"> General Hospital , KSA ( 2003-2004)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orked as an internist at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General Hospital,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>, KSA ( 2004 till 2009)</w:t>
      </w:r>
    </w:p>
    <w:p w:rsidR="00800662" w:rsidRDefault="00800662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ternal Medicine physician at Jinnah Medical College and Hospital, Karachi, Pakistan ( Sep 2009 till Dec2009)</w:t>
      </w:r>
    </w:p>
    <w:p w:rsidR="00800662" w:rsidRDefault="00A46C2E" w:rsidP="0080066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orked as an internist at Omar Al </w:t>
      </w:r>
      <w:proofErr w:type="spellStart"/>
      <w:r>
        <w:rPr>
          <w:sz w:val="28"/>
          <w:szCs w:val="28"/>
        </w:rPr>
        <w:t>Ajaji</w:t>
      </w:r>
      <w:proofErr w:type="spellEnd"/>
      <w:r>
        <w:rPr>
          <w:sz w:val="28"/>
          <w:szCs w:val="28"/>
        </w:rPr>
        <w:t xml:space="preserve"> Medical Center, Riyadh, KSA ( Jan.2011- Sep.2016)</w:t>
      </w:r>
    </w:p>
    <w:p w:rsidR="00A46C2E" w:rsidRPr="00A46C2E" w:rsidRDefault="00A46C2E" w:rsidP="00A46C2E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 xml:space="preserve">TEACHING </w:t>
      </w:r>
      <w:proofErr w:type="gramStart"/>
      <w:r w:rsidRPr="00A46C2E">
        <w:rPr>
          <w:b/>
          <w:bCs/>
          <w:sz w:val="28"/>
          <w:szCs w:val="28"/>
          <w:u w:val="single"/>
        </w:rPr>
        <w:t>EXPERIENCE :</w:t>
      </w:r>
      <w:proofErr w:type="gramEnd"/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ectures and clinical bedside teaching of 3</w:t>
      </w:r>
      <w:r w:rsidRPr="00A46C2E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>, 4</w:t>
      </w:r>
      <w:r w:rsidRPr="00A46C2E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, and final year students at Jinnah Medical College and Hospital in Pakistan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Given many lectures and presentations to doctors and nursing staff at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General hospital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Bedside teaching of students at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Hospital</w:t>
      </w:r>
    </w:p>
    <w:p w:rsidR="00A46C2E" w:rsidRPr="00A46C2E" w:rsidRDefault="00A46C2E" w:rsidP="00A46C2E">
      <w:pPr>
        <w:rPr>
          <w:b/>
          <w:bCs/>
          <w:sz w:val="28"/>
          <w:szCs w:val="28"/>
          <w:u w:val="single"/>
        </w:rPr>
      </w:pPr>
    </w:p>
    <w:p w:rsidR="00A46C2E" w:rsidRPr="00A46C2E" w:rsidRDefault="00A46C2E" w:rsidP="00A46C2E">
      <w:pPr>
        <w:rPr>
          <w:b/>
          <w:bCs/>
          <w:sz w:val="28"/>
          <w:szCs w:val="28"/>
          <w:u w:val="single"/>
        </w:rPr>
      </w:pPr>
      <w:r w:rsidRPr="00A46C2E">
        <w:rPr>
          <w:b/>
          <w:bCs/>
          <w:sz w:val="28"/>
          <w:szCs w:val="28"/>
          <w:u w:val="single"/>
        </w:rPr>
        <w:t>POSITIONS: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hairman of Quality Assurance Committee at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General Hospital, KSA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ember of infection control committee at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General Hospital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ember of Morbidity &amp; Mortality committee, </w:t>
      </w:r>
      <w:proofErr w:type="spellStart"/>
      <w:r>
        <w:rPr>
          <w:sz w:val="28"/>
          <w:szCs w:val="28"/>
        </w:rPr>
        <w:t>Aflaj</w:t>
      </w:r>
      <w:proofErr w:type="spellEnd"/>
      <w:r>
        <w:rPr>
          <w:sz w:val="28"/>
          <w:szCs w:val="28"/>
        </w:rPr>
        <w:t xml:space="preserve"> Hospital</w:t>
      </w:r>
    </w:p>
    <w:p w:rsid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mber of Social disability Committee</w:t>
      </w:r>
    </w:p>
    <w:p w:rsidR="00A46C2E" w:rsidRPr="00A46C2E" w:rsidRDefault="00A46C2E" w:rsidP="00A46C2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Vice chairman of CME Committee at </w:t>
      </w:r>
      <w:proofErr w:type="spellStart"/>
      <w:r>
        <w:rPr>
          <w:sz w:val="28"/>
          <w:szCs w:val="28"/>
        </w:rPr>
        <w:t>Afif</w:t>
      </w:r>
      <w:proofErr w:type="spellEnd"/>
      <w:r>
        <w:rPr>
          <w:sz w:val="28"/>
          <w:szCs w:val="28"/>
        </w:rPr>
        <w:t xml:space="preserve"> General Hospital, KSA</w:t>
      </w:r>
    </w:p>
    <w:p w:rsidR="00800662" w:rsidRPr="00800662" w:rsidRDefault="00800662" w:rsidP="00800662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</w:t>
      </w:r>
    </w:p>
    <w:sectPr w:rsidR="00800662" w:rsidRPr="008006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FE407E"/>
    <w:multiLevelType w:val="hybridMultilevel"/>
    <w:tmpl w:val="BB649B80"/>
    <w:lvl w:ilvl="0" w:tplc="3CC495AE">
      <w:start w:val="5"/>
      <w:numFmt w:val="bullet"/>
      <w:lvlText w:val="-"/>
      <w:lvlJc w:val="left"/>
      <w:pPr>
        <w:ind w:left="67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TExNTMxNjKzMDNS0lEKTi0uzszPAykwrAUAoevskSwAAAA="/>
  </w:docVars>
  <w:rsids>
    <w:rsidRoot w:val="00701B89"/>
    <w:rsid w:val="00701B89"/>
    <w:rsid w:val="007F190F"/>
    <w:rsid w:val="00800662"/>
    <w:rsid w:val="00A46C2E"/>
    <w:rsid w:val="00BB6292"/>
    <w:rsid w:val="00B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066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66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066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00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farooqi@mcst.edu.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Farooqi</dc:creator>
  <cp:lastModifiedBy>Sami Billal</cp:lastModifiedBy>
  <cp:revision>2</cp:revision>
  <dcterms:created xsi:type="dcterms:W3CDTF">2018-04-17T04:25:00Z</dcterms:created>
  <dcterms:modified xsi:type="dcterms:W3CDTF">2018-04-17T04:25:00Z</dcterms:modified>
</cp:coreProperties>
</file>